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agustina chiappetta</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gustin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hiappetta</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45 Winnetka Ave, Northfield, IL, USA Northfield, IL, USA 60093</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hiappetttaagustina@g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721946</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